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C046DF" w14:textId="77777777" w:rsidR="00F1644F" w:rsidRPr="00F1644F" w:rsidRDefault="00F1644F" w:rsidP="00113670">
      <w:pPr>
        <w:jc w:val="center"/>
        <w:rPr>
          <w:rFonts w:ascii="Arial" w:hAnsi="Arial" w:cs="Arial"/>
          <w:b/>
          <w:sz w:val="10"/>
          <w:szCs w:val="10"/>
        </w:rPr>
      </w:pPr>
      <w:bookmarkStart w:id="0" w:name="_GoBack"/>
      <w:bookmarkEnd w:id="0"/>
    </w:p>
    <w:p w14:paraId="60F72A92" w14:textId="34A57501" w:rsidR="00113670" w:rsidRPr="00F1644F" w:rsidRDefault="00113670" w:rsidP="00113670">
      <w:pPr>
        <w:jc w:val="center"/>
        <w:rPr>
          <w:rFonts w:ascii="Arial" w:hAnsi="Arial" w:cs="Arial"/>
          <w:b/>
        </w:rPr>
      </w:pPr>
      <w:r w:rsidRPr="00F1644F">
        <w:rPr>
          <w:rFonts w:ascii="Arial" w:hAnsi="Arial" w:cs="Arial"/>
          <w:b/>
        </w:rPr>
        <w:t>EXAMINATION QUESTION SUBMISSION</w:t>
      </w:r>
    </w:p>
    <w:p w14:paraId="05290174" w14:textId="77777777" w:rsidR="00113670" w:rsidRPr="00F1644F" w:rsidRDefault="00113670" w:rsidP="00113670">
      <w:pPr>
        <w:jc w:val="center"/>
        <w:rPr>
          <w:rFonts w:ascii="Arial" w:hAnsi="Arial" w:cs="Arial"/>
          <w:b/>
          <w:sz w:val="10"/>
          <w:szCs w:val="10"/>
        </w:rPr>
      </w:pPr>
    </w:p>
    <w:p w14:paraId="11296D86" w14:textId="77777777" w:rsidR="00113670" w:rsidRPr="005B0213" w:rsidRDefault="00113670" w:rsidP="006257B4">
      <w:pPr>
        <w:ind w:left="-450"/>
        <w:rPr>
          <w:rFonts w:ascii="Arial" w:hAnsi="Arial" w:cs="Arial"/>
          <w:b/>
          <w:sz w:val="22"/>
          <w:szCs w:val="22"/>
        </w:rPr>
      </w:pPr>
      <w:r w:rsidRPr="005B0213">
        <w:rPr>
          <w:rFonts w:ascii="Arial" w:hAnsi="Arial" w:cs="Arial"/>
          <w:b/>
          <w:sz w:val="22"/>
          <w:szCs w:val="22"/>
        </w:rPr>
        <w:t>PART I: SUBMITTER INFORMATION</w:t>
      </w:r>
    </w:p>
    <w:p w14:paraId="7D5B71DC" w14:textId="77777777" w:rsidR="00113670" w:rsidRPr="005B0213" w:rsidRDefault="00113670" w:rsidP="00113670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2430"/>
        <w:gridCol w:w="2250"/>
        <w:gridCol w:w="2538"/>
      </w:tblGrid>
      <w:tr w:rsidR="00771D06" w:rsidRPr="005B0213" w14:paraId="00521E79" w14:textId="77777777" w:rsidTr="00771D06">
        <w:tc>
          <w:tcPr>
            <w:tcW w:w="2358" w:type="dxa"/>
          </w:tcPr>
          <w:p w14:paraId="382C105D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Full Name</w:t>
            </w:r>
          </w:p>
        </w:tc>
        <w:tc>
          <w:tcPr>
            <w:tcW w:w="7218" w:type="dxa"/>
            <w:gridSpan w:val="3"/>
            <w:shd w:val="clear" w:color="auto" w:fill="D9D9D9" w:themeFill="background1" w:themeFillShade="D9"/>
          </w:tcPr>
          <w:p w14:paraId="0D7C9AFA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71D06" w:rsidRPr="005B0213" w14:paraId="402C4D5A" w14:textId="77777777" w:rsidTr="00771D06">
        <w:tc>
          <w:tcPr>
            <w:tcW w:w="2358" w:type="dxa"/>
          </w:tcPr>
          <w:p w14:paraId="6967BD87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Title</w:t>
            </w:r>
          </w:p>
        </w:tc>
        <w:tc>
          <w:tcPr>
            <w:tcW w:w="7218" w:type="dxa"/>
            <w:gridSpan w:val="3"/>
            <w:shd w:val="clear" w:color="auto" w:fill="D9D9D9" w:themeFill="background1" w:themeFillShade="D9"/>
          </w:tcPr>
          <w:p w14:paraId="4BDEDF60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71D06" w:rsidRPr="005B0213" w14:paraId="18E77728" w14:textId="77777777" w:rsidTr="00771D06">
        <w:tc>
          <w:tcPr>
            <w:tcW w:w="2358" w:type="dxa"/>
          </w:tcPr>
          <w:p w14:paraId="7EA0499D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Organization</w:t>
            </w:r>
          </w:p>
        </w:tc>
        <w:tc>
          <w:tcPr>
            <w:tcW w:w="7218" w:type="dxa"/>
            <w:gridSpan w:val="3"/>
            <w:shd w:val="clear" w:color="auto" w:fill="D9D9D9" w:themeFill="background1" w:themeFillShade="D9"/>
          </w:tcPr>
          <w:p w14:paraId="6634F6A8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71D06" w:rsidRPr="005B0213" w14:paraId="5609DD6F" w14:textId="77777777" w:rsidTr="00771D06">
        <w:tc>
          <w:tcPr>
            <w:tcW w:w="2358" w:type="dxa"/>
          </w:tcPr>
          <w:p w14:paraId="02D2F122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Email Address</w:t>
            </w:r>
          </w:p>
        </w:tc>
        <w:tc>
          <w:tcPr>
            <w:tcW w:w="7218" w:type="dxa"/>
            <w:gridSpan w:val="3"/>
            <w:shd w:val="clear" w:color="auto" w:fill="D9D9D9" w:themeFill="background1" w:themeFillShade="D9"/>
          </w:tcPr>
          <w:p w14:paraId="71795048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71D06" w:rsidRPr="005B0213" w14:paraId="194280FE" w14:textId="77777777" w:rsidTr="00771D06">
        <w:tc>
          <w:tcPr>
            <w:tcW w:w="2358" w:type="dxa"/>
          </w:tcPr>
          <w:p w14:paraId="5380BEDE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Original Cert. Dat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D2738CC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34BA9E09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 xml:space="preserve">Last </w:t>
            </w:r>
            <w:proofErr w:type="spellStart"/>
            <w:r w:rsidRPr="005B0213">
              <w:rPr>
                <w:rFonts w:ascii="Arial" w:hAnsi="Arial" w:cs="Arial"/>
                <w:b/>
                <w:sz w:val="22"/>
                <w:szCs w:val="22"/>
              </w:rPr>
              <w:t>Recert</w:t>
            </w:r>
            <w:proofErr w:type="spellEnd"/>
            <w:r w:rsidRPr="005B0213">
              <w:rPr>
                <w:rFonts w:ascii="Arial" w:hAnsi="Arial" w:cs="Arial"/>
                <w:b/>
                <w:sz w:val="22"/>
                <w:szCs w:val="22"/>
              </w:rPr>
              <w:t>. Date</w:t>
            </w:r>
          </w:p>
        </w:tc>
        <w:tc>
          <w:tcPr>
            <w:tcW w:w="2538" w:type="dxa"/>
            <w:shd w:val="clear" w:color="auto" w:fill="D9D9D9" w:themeFill="background1" w:themeFillShade="D9"/>
          </w:tcPr>
          <w:p w14:paraId="764D9463" w14:textId="77777777" w:rsidR="00771D06" w:rsidRPr="005B0213" w:rsidRDefault="00771D06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75B60D3" w14:textId="77777777" w:rsidR="00113670" w:rsidRPr="00F1644F" w:rsidRDefault="00113670" w:rsidP="00113670">
      <w:pPr>
        <w:rPr>
          <w:rFonts w:ascii="Arial" w:hAnsi="Arial" w:cs="Arial"/>
          <w:b/>
          <w:sz w:val="10"/>
          <w:szCs w:val="10"/>
        </w:rPr>
      </w:pPr>
    </w:p>
    <w:p w14:paraId="779E3C3E" w14:textId="3A0D3369" w:rsidR="00113670" w:rsidRPr="005B0213" w:rsidRDefault="000D6964" w:rsidP="006257B4">
      <w:pPr>
        <w:ind w:left="-45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ART II: QUESTION DE</w:t>
      </w:r>
      <w:r w:rsidR="00113670" w:rsidRPr="005B0213">
        <w:rPr>
          <w:rFonts w:ascii="Arial" w:hAnsi="Arial" w:cs="Arial"/>
          <w:b/>
          <w:sz w:val="22"/>
          <w:szCs w:val="22"/>
        </w:rPr>
        <w:t>MOGRAPHICS</w:t>
      </w:r>
    </w:p>
    <w:p w14:paraId="0C79FC34" w14:textId="77777777" w:rsidR="00113670" w:rsidRPr="00F1644F" w:rsidRDefault="00113670" w:rsidP="00113670">
      <w:pPr>
        <w:rPr>
          <w:rFonts w:ascii="Arial" w:hAnsi="Arial" w:cs="Arial"/>
          <w:b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377"/>
        <w:gridCol w:w="1414"/>
        <w:gridCol w:w="1193"/>
        <w:gridCol w:w="427"/>
        <w:gridCol w:w="4788"/>
      </w:tblGrid>
      <w:tr w:rsidR="00D47184" w:rsidRPr="005B0213" w14:paraId="328CECB7" w14:textId="77777777" w:rsidTr="00D85B08">
        <w:tc>
          <w:tcPr>
            <w:tcW w:w="1377" w:type="dxa"/>
            <w:vMerge w:val="restart"/>
            <w:vAlign w:val="center"/>
          </w:tcPr>
          <w:p w14:paraId="3ECD1D19" w14:textId="77777777" w:rsidR="00D47184" w:rsidRPr="005B0213" w:rsidRDefault="00D47184" w:rsidP="001136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Domain</w:t>
            </w:r>
          </w:p>
        </w:tc>
        <w:tc>
          <w:tcPr>
            <w:tcW w:w="377" w:type="dxa"/>
            <w:shd w:val="clear" w:color="auto" w:fill="D9D9D9" w:themeFill="background1" w:themeFillShade="D9"/>
          </w:tcPr>
          <w:p w14:paraId="5DE2297D" w14:textId="77777777" w:rsidR="00D47184" w:rsidRPr="005B0213" w:rsidRDefault="00D47184" w:rsidP="00A420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07" w:type="dxa"/>
            <w:gridSpan w:val="2"/>
          </w:tcPr>
          <w:p w14:paraId="485E7F58" w14:textId="77777777" w:rsidR="00D47184" w:rsidRPr="005B0213" w:rsidRDefault="00D4718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Prevention</w:t>
            </w:r>
          </w:p>
        </w:tc>
        <w:tc>
          <w:tcPr>
            <w:tcW w:w="427" w:type="dxa"/>
            <w:shd w:val="clear" w:color="auto" w:fill="D9D9D9" w:themeFill="background1" w:themeFillShade="D9"/>
          </w:tcPr>
          <w:p w14:paraId="6C483220" w14:textId="77777777" w:rsidR="00D47184" w:rsidRPr="000F5597" w:rsidRDefault="00D47184" w:rsidP="00A4203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788" w:type="dxa"/>
            <w:shd w:val="clear" w:color="auto" w:fill="auto"/>
          </w:tcPr>
          <w:p w14:paraId="28B7E9B1" w14:textId="77777777" w:rsidR="00D47184" w:rsidRPr="000F5597" w:rsidRDefault="00D47184" w:rsidP="00A4203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0F559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untry-Specific (Country: __________)</w:t>
            </w:r>
          </w:p>
        </w:tc>
      </w:tr>
      <w:tr w:rsidR="00D47184" w:rsidRPr="005B0213" w14:paraId="4F0D1668" w14:textId="77777777" w:rsidTr="00D47184">
        <w:tc>
          <w:tcPr>
            <w:tcW w:w="1377" w:type="dxa"/>
            <w:vMerge/>
          </w:tcPr>
          <w:p w14:paraId="6361F1E9" w14:textId="77777777" w:rsidR="00D47184" w:rsidRPr="005B0213" w:rsidRDefault="00D4718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77" w:type="dxa"/>
            <w:shd w:val="clear" w:color="auto" w:fill="D9D9D9" w:themeFill="background1" w:themeFillShade="D9"/>
          </w:tcPr>
          <w:p w14:paraId="3F8A51C9" w14:textId="77777777" w:rsidR="00D47184" w:rsidRPr="005B0213" w:rsidRDefault="00D47184" w:rsidP="00A420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07" w:type="dxa"/>
            <w:gridSpan w:val="2"/>
          </w:tcPr>
          <w:p w14:paraId="38705334" w14:textId="77777777" w:rsidR="00D47184" w:rsidRPr="005B0213" w:rsidRDefault="00D4718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Mitigation</w:t>
            </w:r>
          </w:p>
        </w:tc>
        <w:tc>
          <w:tcPr>
            <w:tcW w:w="427" w:type="dxa"/>
            <w:shd w:val="clear" w:color="auto" w:fill="D9D9D9" w:themeFill="background1" w:themeFillShade="D9"/>
          </w:tcPr>
          <w:p w14:paraId="4834BACC" w14:textId="77777777" w:rsidR="00D47184" w:rsidRPr="005B0213" w:rsidRDefault="00D4718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788" w:type="dxa"/>
          </w:tcPr>
          <w:p w14:paraId="29EEF3D6" w14:textId="77777777" w:rsidR="00D47184" w:rsidRPr="005B0213" w:rsidRDefault="00D4718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 xml:space="preserve">Not Country-Specific </w:t>
            </w:r>
          </w:p>
        </w:tc>
      </w:tr>
      <w:tr w:rsidR="008E1257" w:rsidRPr="005B0213" w14:paraId="52583A99" w14:textId="77777777" w:rsidTr="00EF3CE3">
        <w:tc>
          <w:tcPr>
            <w:tcW w:w="1377" w:type="dxa"/>
            <w:vMerge/>
          </w:tcPr>
          <w:p w14:paraId="4421806D" w14:textId="77777777" w:rsidR="008E1257" w:rsidRPr="005B0213" w:rsidRDefault="008E1257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77" w:type="dxa"/>
            <w:shd w:val="clear" w:color="auto" w:fill="D9D9D9" w:themeFill="background1" w:themeFillShade="D9"/>
          </w:tcPr>
          <w:p w14:paraId="5448BDF9" w14:textId="77777777" w:rsidR="008E1257" w:rsidRPr="005B0213" w:rsidRDefault="008E1257" w:rsidP="00A420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22" w:type="dxa"/>
            <w:gridSpan w:val="4"/>
          </w:tcPr>
          <w:p w14:paraId="05ACD446" w14:textId="77777777" w:rsidR="008E1257" w:rsidRPr="005B0213" w:rsidRDefault="008E1257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Preparedness</w:t>
            </w:r>
          </w:p>
        </w:tc>
      </w:tr>
      <w:tr w:rsidR="006257B4" w:rsidRPr="005B0213" w14:paraId="2060C826" w14:textId="77777777" w:rsidTr="006257B4">
        <w:tc>
          <w:tcPr>
            <w:tcW w:w="1377" w:type="dxa"/>
            <w:vMerge/>
          </w:tcPr>
          <w:p w14:paraId="1DCCF020" w14:textId="77777777" w:rsidR="006257B4" w:rsidRPr="005B0213" w:rsidRDefault="006257B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77" w:type="dxa"/>
            <w:shd w:val="clear" w:color="auto" w:fill="D9D9D9" w:themeFill="background1" w:themeFillShade="D9"/>
          </w:tcPr>
          <w:p w14:paraId="5A24CEB8" w14:textId="77777777" w:rsidR="006257B4" w:rsidRPr="005B0213" w:rsidRDefault="006257B4" w:rsidP="00A420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22" w:type="dxa"/>
            <w:gridSpan w:val="4"/>
          </w:tcPr>
          <w:p w14:paraId="511B538A" w14:textId="77777777" w:rsidR="006257B4" w:rsidRPr="005B0213" w:rsidRDefault="006257B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Response</w:t>
            </w:r>
          </w:p>
        </w:tc>
      </w:tr>
      <w:tr w:rsidR="006257B4" w:rsidRPr="005B0213" w14:paraId="5C6402F7" w14:textId="77777777" w:rsidTr="006257B4">
        <w:tc>
          <w:tcPr>
            <w:tcW w:w="1377" w:type="dxa"/>
            <w:vMerge/>
          </w:tcPr>
          <w:p w14:paraId="3BEB2CAD" w14:textId="77777777" w:rsidR="006257B4" w:rsidRPr="005B0213" w:rsidRDefault="006257B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77" w:type="dxa"/>
            <w:shd w:val="clear" w:color="auto" w:fill="D9D9D9" w:themeFill="background1" w:themeFillShade="D9"/>
          </w:tcPr>
          <w:p w14:paraId="481DBEA4" w14:textId="77777777" w:rsidR="006257B4" w:rsidRPr="005B0213" w:rsidRDefault="006257B4" w:rsidP="00A420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22" w:type="dxa"/>
            <w:gridSpan w:val="4"/>
          </w:tcPr>
          <w:p w14:paraId="38277298" w14:textId="77777777" w:rsidR="006257B4" w:rsidRPr="005B0213" w:rsidRDefault="006257B4" w:rsidP="00A4203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Recovery</w:t>
            </w:r>
          </w:p>
        </w:tc>
      </w:tr>
      <w:tr w:rsidR="006257B4" w:rsidRPr="005B0213" w14:paraId="39F054FF" w14:textId="77777777" w:rsidTr="005B0213">
        <w:trPr>
          <w:trHeight w:val="710"/>
        </w:trPr>
        <w:tc>
          <w:tcPr>
            <w:tcW w:w="3168" w:type="dxa"/>
            <w:gridSpan w:val="3"/>
            <w:vAlign w:val="center"/>
          </w:tcPr>
          <w:p w14:paraId="03D29E18" w14:textId="77777777" w:rsidR="006257B4" w:rsidRPr="005B0213" w:rsidRDefault="00CF71D3" w:rsidP="007D6A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 xml:space="preserve">Source </w:t>
            </w:r>
            <w:r w:rsidR="007D6A1A" w:rsidRPr="005B0213">
              <w:rPr>
                <w:rFonts w:ascii="Arial" w:hAnsi="Arial" w:cs="Arial"/>
                <w:b/>
                <w:sz w:val="22"/>
                <w:szCs w:val="22"/>
              </w:rPr>
              <w:t>Name/Link/Page #</w:t>
            </w:r>
          </w:p>
        </w:tc>
        <w:tc>
          <w:tcPr>
            <w:tcW w:w="6408" w:type="dxa"/>
            <w:gridSpan w:val="3"/>
            <w:shd w:val="clear" w:color="auto" w:fill="D9D9D9" w:themeFill="background1" w:themeFillShade="D9"/>
            <w:vAlign w:val="center"/>
          </w:tcPr>
          <w:p w14:paraId="4207A276" w14:textId="77777777" w:rsidR="006257B4" w:rsidRPr="005B0213" w:rsidRDefault="006257B4" w:rsidP="005463E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3F98317" w14:textId="77777777" w:rsidR="00113670" w:rsidRPr="00F1644F" w:rsidRDefault="00113670" w:rsidP="00113670">
      <w:pPr>
        <w:rPr>
          <w:rFonts w:ascii="Arial" w:hAnsi="Arial" w:cs="Arial"/>
          <w:b/>
          <w:sz w:val="10"/>
          <w:szCs w:val="10"/>
        </w:rPr>
      </w:pPr>
    </w:p>
    <w:p w14:paraId="2626FBFF" w14:textId="77777777" w:rsidR="006257B4" w:rsidRPr="005B0213" w:rsidRDefault="006257B4" w:rsidP="006257B4">
      <w:pPr>
        <w:ind w:left="-450"/>
        <w:rPr>
          <w:rFonts w:ascii="Arial" w:hAnsi="Arial" w:cs="Arial"/>
          <w:b/>
          <w:sz w:val="22"/>
          <w:szCs w:val="22"/>
        </w:rPr>
      </w:pPr>
      <w:r w:rsidRPr="005B0213">
        <w:rPr>
          <w:rFonts w:ascii="Arial" w:hAnsi="Arial" w:cs="Arial"/>
          <w:b/>
          <w:sz w:val="22"/>
          <w:szCs w:val="22"/>
        </w:rPr>
        <w:t>PART III: QUESTION</w:t>
      </w:r>
    </w:p>
    <w:p w14:paraId="409E3C08" w14:textId="77777777" w:rsidR="006257B4" w:rsidRPr="00F1644F" w:rsidRDefault="006257B4" w:rsidP="00113670">
      <w:pPr>
        <w:rPr>
          <w:rFonts w:ascii="Arial" w:hAnsi="Arial" w:cs="Arial"/>
          <w:b/>
          <w:sz w:val="10"/>
          <w:szCs w:val="10"/>
        </w:rPr>
      </w:pPr>
    </w:p>
    <w:tbl>
      <w:tblPr>
        <w:tblStyle w:val="TableGrid"/>
        <w:tblW w:w="9682" w:type="dxa"/>
        <w:tblLook w:val="04A0" w:firstRow="1" w:lastRow="0" w:firstColumn="1" w:lastColumn="0" w:noHBand="0" w:noVBand="1"/>
      </w:tblPr>
      <w:tblGrid>
        <w:gridCol w:w="2644"/>
        <w:gridCol w:w="7038"/>
      </w:tblGrid>
      <w:tr w:rsidR="006257B4" w:rsidRPr="005B0213" w14:paraId="2CB35FA8" w14:textId="77777777" w:rsidTr="006257B4">
        <w:trPr>
          <w:trHeight w:val="854"/>
        </w:trPr>
        <w:tc>
          <w:tcPr>
            <w:tcW w:w="2644" w:type="dxa"/>
            <w:vAlign w:val="center"/>
          </w:tcPr>
          <w:p w14:paraId="1171C2F2" w14:textId="77777777" w:rsidR="006257B4" w:rsidRPr="005B0213" w:rsidRDefault="006257B4" w:rsidP="006257B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Question Text</w:t>
            </w:r>
          </w:p>
        </w:tc>
        <w:tc>
          <w:tcPr>
            <w:tcW w:w="7038" w:type="dxa"/>
            <w:shd w:val="clear" w:color="auto" w:fill="D9D9D9" w:themeFill="background1" w:themeFillShade="D9"/>
            <w:vAlign w:val="center"/>
          </w:tcPr>
          <w:p w14:paraId="54506EB1" w14:textId="77777777" w:rsidR="006257B4" w:rsidRPr="005B0213" w:rsidRDefault="006257B4" w:rsidP="00530D8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57B4" w:rsidRPr="005B0213" w14:paraId="2381D40F" w14:textId="77777777" w:rsidTr="006257B4">
        <w:trPr>
          <w:trHeight w:val="708"/>
        </w:trPr>
        <w:tc>
          <w:tcPr>
            <w:tcW w:w="2644" w:type="dxa"/>
            <w:vAlign w:val="center"/>
          </w:tcPr>
          <w:p w14:paraId="78698453" w14:textId="77777777" w:rsidR="006257B4" w:rsidRPr="005B0213" w:rsidRDefault="006257B4" w:rsidP="006257B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Correct Answer</w:t>
            </w:r>
          </w:p>
        </w:tc>
        <w:tc>
          <w:tcPr>
            <w:tcW w:w="7038" w:type="dxa"/>
            <w:shd w:val="clear" w:color="auto" w:fill="D9D9D9" w:themeFill="background1" w:themeFillShade="D9"/>
            <w:vAlign w:val="center"/>
          </w:tcPr>
          <w:p w14:paraId="03064B42" w14:textId="77777777" w:rsidR="006257B4" w:rsidRPr="005B0213" w:rsidRDefault="006257B4" w:rsidP="006257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57B4" w:rsidRPr="005B0213" w14:paraId="42C57DAD" w14:textId="77777777" w:rsidTr="006257B4">
        <w:trPr>
          <w:trHeight w:val="708"/>
        </w:trPr>
        <w:tc>
          <w:tcPr>
            <w:tcW w:w="2644" w:type="dxa"/>
            <w:vAlign w:val="center"/>
          </w:tcPr>
          <w:p w14:paraId="46B0F5F4" w14:textId="77777777" w:rsidR="006257B4" w:rsidRPr="005B0213" w:rsidRDefault="006257B4" w:rsidP="006257B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Incorrect Answer #1</w:t>
            </w:r>
          </w:p>
        </w:tc>
        <w:tc>
          <w:tcPr>
            <w:tcW w:w="7038" w:type="dxa"/>
            <w:shd w:val="clear" w:color="auto" w:fill="D9D9D9" w:themeFill="background1" w:themeFillShade="D9"/>
            <w:vAlign w:val="center"/>
          </w:tcPr>
          <w:p w14:paraId="0DD86C75" w14:textId="77777777" w:rsidR="006257B4" w:rsidRPr="005B0213" w:rsidRDefault="006257B4" w:rsidP="00B728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57B4" w:rsidRPr="005B0213" w14:paraId="0C4D7AEB" w14:textId="77777777" w:rsidTr="006257B4">
        <w:trPr>
          <w:trHeight w:val="708"/>
        </w:trPr>
        <w:tc>
          <w:tcPr>
            <w:tcW w:w="2644" w:type="dxa"/>
            <w:vAlign w:val="center"/>
          </w:tcPr>
          <w:p w14:paraId="2D732007" w14:textId="77777777" w:rsidR="006257B4" w:rsidRPr="005B0213" w:rsidRDefault="006257B4" w:rsidP="006257B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Incorrect Answer #2</w:t>
            </w:r>
          </w:p>
        </w:tc>
        <w:tc>
          <w:tcPr>
            <w:tcW w:w="7038" w:type="dxa"/>
            <w:shd w:val="clear" w:color="auto" w:fill="D9D9D9" w:themeFill="background1" w:themeFillShade="D9"/>
            <w:vAlign w:val="center"/>
          </w:tcPr>
          <w:p w14:paraId="34A07FA4" w14:textId="77777777" w:rsidR="006257B4" w:rsidRPr="005B0213" w:rsidRDefault="006257B4" w:rsidP="006257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57B4" w:rsidRPr="005B0213" w14:paraId="0627BB80" w14:textId="77777777" w:rsidTr="006257B4">
        <w:trPr>
          <w:trHeight w:val="708"/>
        </w:trPr>
        <w:tc>
          <w:tcPr>
            <w:tcW w:w="2644" w:type="dxa"/>
            <w:vAlign w:val="center"/>
          </w:tcPr>
          <w:p w14:paraId="13712FAA" w14:textId="77777777" w:rsidR="006257B4" w:rsidRPr="005B0213" w:rsidRDefault="006257B4" w:rsidP="006257B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0213">
              <w:rPr>
                <w:rFonts w:ascii="Arial" w:hAnsi="Arial" w:cs="Arial"/>
                <w:b/>
                <w:sz w:val="22"/>
                <w:szCs w:val="22"/>
              </w:rPr>
              <w:t>Incorrect Answer #3</w:t>
            </w:r>
          </w:p>
        </w:tc>
        <w:tc>
          <w:tcPr>
            <w:tcW w:w="7038" w:type="dxa"/>
            <w:shd w:val="clear" w:color="auto" w:fill="D9D9D9" w:themeFill="background1" w:themeFillShade="D9"/>
            <w:vAlign w:val="center"/>
          </w:tcPr>
          <w:p w14:paraId="783E3943" w14:textId="77777777" w:rsidR="006257B4" w:rsidRPr="005B0213" w:rsidRDefault="006257B4" w:rsidP="006257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50D03A" w14:textId="77777777" w:rsidR="006257B4" w:rsidRPr="005B0213" w:rsidRDefault="006257B4" w:rsidP="00113670">
      <w:pPr>
        <w:rPr>
          <w:rFonts w:ascii="Arial" w:hAnsi="Arial" w:cs="Arial"/>
          <w:b/>
          <w:sz w:val="22"/>
          <w:szCs w:val="22"/>
        </w:rPr>
      </w:pPr>
    </w:p>
    <w:p w14:paraId="605119C9" w14:textId="77777777" w:rsidR="006257B4" w:rsidRPr="00F1644F" w:rsidRDefault="006257B4" w:rsidP="006257B4">
      <w:pPr>
        <w:ind w:left="-450"/>
        <w:rPr>
          <w:rFonts w:ascii="Arial" w:hAnsi="Arial" w:cs="Arial"/>
          <w:b/>
          <w:sz w:val="20"/>
          <w:szCs w:val="20"/>
        </w:rPr>
      </w:pPr>
      <w:r w:rsidRPr="005B0213">
        <w:rPr>
          <w:rFonts w:ascii="Arial" w:hAnsi="Arial" w:cs="Arial"/>
          <w:b/>
          <w:sz w:val="22"/>
          <w:szCs w:val="22"/>
        </w:rPr>
        <w:t>PART IV: AFFIRMATION</w:t>
      </w:r>
      <w:r w:rsidR="00CF71D3" w:rsidRPr="005B0213">
        <w:rPr>
          <w:rFonts w:ascii="Arial" w:hAnsi="Arial" w:cs="Arial"/>
          <w:b/>
          <w:sz w:val="22"/>
          <w:szCs w:val="22"/>
        </w:rPr>
        <w:br/>
      </w:r>
    </w:p>
    <w:p w14:paraId="22571042" w14:textId="77777777" w:rsidR="006257B4" w:rsidRPr="00F1644F" w:rsidRDefault="006257B4" w:rsidP="00CF71D3">
      <w:pPr>
        <w:ind w:left="-450" w:right="-180"/>
        <w:rPr>
          <w:rFonts w:ascii="Arial" w:hAnsi="Arial" w:cs="Arial"/>
          <w:sz w:val="22"/>
          <w:szCs w:val="22"/>
        </w:rPr>
      </w:pPr>
      <w:r w:rsidRPr="00F1644F">
        <w:rPr>
          <w:rFonts w:ascii="Arial" w:hAnsi="Arial" w:cs="Arial"/>
          <w:sz w:val="22"/>
          <w:szCs w:val="22"/>
        </w:rPr>
        <w:t xml:space="preserve">By </w:t>
      </w:r>
      <w:r w:rsidR="00771D06" w:rsidRPr="00F1644F">
        <w:rPr>
          <w:rFonts w:ascii="Arial" w:hAnsi="Arial" w:cs="Arial"/>
          <w:sz w:val="22"/>
          <w:szCs w:val="22"/>
        </w:rPr>
        <w:t xml:space="preserve">submitting this form, I hereby affirm that the question above comes from open-source material, is not copied verbatim, and is my original work. I have read and understand Appendix C: Designing and Submitting CEM® Examination Questions and also understand that this question (accepted or </w:t>
      </w:r>
      <w:r w:rsidR="00CF71D3" w:rsidRPr="00F1644F">
        <w:rPr>
          <w:rFonts w:ascii="Arial" w:hAnsi="Arial" w:cs="Arial"/>
          <w:sz w:val="22"/>
          <w:szCs w:val="22"/>
        </w:rPr>
        <w:t>otherwise</w:t>
      </w:r>
      <w:r w:rsidR="00771D06" w:rsidRPr="00F1644F">
        <w:rPr>
          <w:rFonts w:ascii="Arial" w:hAnsi="Arial" w:cs="Arial"/>
          <w:sz w:val="22"/>
          <w:szCs w:val="22"/>
        </w:rPr>
        <w:t xml:space="preserve">) is the exclusive property of IAEM. Furthermore, I recognize that </w:t>
      </w:r>
      <w:r w:rsidR="00CF71D3" w:rsidRPr="00F1644F">
        <w:rPr>
          <w:rFonts w:ascii="Arial" w:hAnsi="Arial" w:cs="Arial"/>
          <w:sz w:val="22"/>
          <w:szCs w:val="22"/>
        </w:rPr>
        <w:t>sharing the</w:t>
      </w:r>
      <w:r w:rsidR="00771D06" w:rsidRPr="00F1644F">
        <w:rPr>
          <w:rFonts w:ascii="Arial" w:hAnsi="Arial" w:cs="Arial"/>
          <w:sz w:val="22"/>
          <w:szCs w:val="22"/>
        </w:rPr>
        <w:t xml:space="preserve"> information contained within </w:t>
      </w:r>
      <w:r w:rsidR="00CF71D3" w:rsidRPr="00F1644F">
        <w:rPr>
          <w:rFonts w:ascii="Arial" w:hAnsi="Arial" w:cs="Arial"/>
          <w:sz w:val="22"/>
          <w:szCs w:val="22"/>
        </w:rPr>
        <w:t xml:space="preserve">this form </w:t>
      </w:r>
      <w:r w:rsidR="00771D06" w:rsidRPr="00F1644F">
        <w:rPr>
          <w:rFonts w:ascii="Arial" w:hAnsi="Arial" w:cs="Arial"/>
          <w:sz w:val="22"/>
          <w:szCs w:val="22"/>
        </w:rPr>
        <w:t>is a violation of the IAEM Code of Ethics and the IAEM Professional Code of Conduct.</w:t>
      </w:r>
      <w:r w:rsidR="006A4EC4" w:rsidRPr="00F1644F">
        <w:rPr>
          <w:rFonts w:ascii="Arial" w:hAnsi="Arial" w:cs="Arial"/>
          <w:sz w:val="22"/>
          <w:szCs w:val="22"/>
        </w:rPr>
        <w:t xml:space="preserve"> </w:t>
      </w:r>
    </w:p>
    <w:sectPr w:rsidR="006257B4" w:rsidRPr="00F1644F" w:rsidSect="00CF71D3">
      <w:headerReference w:type="default" r:id="rId6"/>
      <w:footerReference w:type="default" r:id="rId7"/>
      <w:pgSz w:w="12240" w:h="15840"/>
      <w:pgMar w:top="216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680939" w14:textId="77777777" w:rsidR="00346C2E" w:rsidRDefault="00346C2E" w:rsidP="00113670">
      <w:r>
        <w:separator/>
      </w:r>
    </w:p>
  </w:endnote>
  <w:endnote w:type="continuationSeparator" w:id="0">
    <w:p w14:paraId="2334AAFF" w14:textId="77777777" w:rsidR="00346C2E" w:rsidRDefault="00346C2E" w:rsidP="00113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47FC6" w14:textId="4F7AE591" w:rsidR="00D47184" w:rsidRPr="00D47184" w:rsidRDefault="00D47184" w:rsidP="00D47184">
    <w:pPr>
      <w:pStyle w:val="Footer"/>
      <w:tabs>
        <w:tab w:val="left" w:pos="6210"/>
      </w:tabs>
      <w:rPr>
        <w:i/>
        <w:color w:val="D52B1E"/>
      </w:rPr>
    </w:pPr>
    <w:r w:rsidRPr="00D47184">
      <w:rPr>
        <w:i/>
        <w:color w:val="D52B1E"/>
      </w:rPr>
      <w:tab/>
    </w:r>
    <w:r w:rsidR="000D6964">
      <w:rPr>
        <w:i/>
        <w:color w:val="D52B1E"/>
      </w:rPr>
      <w:t>O</w:t>
    </w:r>
    <w:r w:rsidRPr="00D47184">
      <w:rPr>
        <w:i/>
        <w:color w:val="D52B1E"/>
      </w:rPr>
      <w:t xml:space="preserve">ne form per </w:t>
    </w:r>
    <w:proofErr w:type="spellStart"/>
    <w:r w:rsidR="000D6964">
      <w:rPr>
        <w:i/>
        <w:color w:val="D52B1E"/>
      </w:rPr>
      <w:t>question.</w:t>
    </w:r>
    <w:r w:rsidR="00E60874">
      <w:rPr>
        <w:i/>
        <w:color w:val="D52B1E"/>
      </w:rPr>
      <w:t>Submit</w:t>
    </w:r>
    <w:proofErr w:type="spellEnd"/>
    <w:r w:rsidR="00E60874">
      <w:rPr>
        <w:i/>
        <w:color w:val="D52B1E"/>
      </w:rPr>
      <w:t xml:space="preserve"> to IAEM Staff Kate McClimans at KMcClimans@iaem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F5611" w14:textId="77777777" w:rsidR="00346C2E" w:rsidRDefault="00346C2E" w:rsidP="00113670">
      <w:r>
        <w:separator/>
      </w:r>
    </w:p>
  </w:footnote>
  <w:footnote w:type="continuationSeparator" w:id="0">
    <w:p w14:paraId="25FC2ED5" w14:textId="77777777" w:rsidR="00346C2E" w:rsidRDefault="00346C2E" w:rsidP="001136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95D1AB" w14:textId="77777777" w:rsidR="00113670" w:rsidRDefault="00113670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51910EA" wp14:editId="6DAAB36D">
          <wp:simplePos x="0" y="0"/>
          <wp:positionH relativeFrom="column">
            <wp:posOffset>-500852</wp:posOffset>
          </wp:positionH>
          <wp:positionV relativeFrom="paragraph">
            <wp:posOffset>-180975</wp:posOffset>
          </wp:positionV>
          <wp:extent cx="939295" cy="590734"/>
          <wp:effectExtent l="0" t="0" r="0" b="0"/>
          <wp:wrapNone/>
          <wp:docPr id="1" name="Picture 1" descr="Shared Items:ASMI:IAEM-USA:Logos:Logo-New:Color:IAEMlogo542 lrg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red Items:ASMI:IAEM-USA:Logos:Logo-New:Color:IAEMlogo542 lrg.eps"/>
                  <pic:cNvPicPr/>
                </pic:nvPicPr>
                <pic:blipFill>
                  <a:blip r:embed="rId1" cstate="print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295" cy="590734"/>
                  </a:xfrm>
                  <a:prstGeom prst="rect">
                    <a:avLst/>
                  </a:prstGeom>
                  <a:solidFill>
                    <a:schemeClr val="bg1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1" layoutInCell="1" allowOverlap="1" wp14:anchorId="48B2554F" wp14:editId="7C7F8326">
              <wp:simplePos x="0" y="0"/>
              <wp:positionH relativeFrom="column">
                <wp:posOffset>-923925</wp:posOffset>
              </wp:positionH>
              <wp:positionV relativeFrom="page">
                <wp:posOffset>-9525</wp:posOffset>
              </wp:positionV>
              <wp:extent cx="7781925" cy="1473200"/>
              <wp:effectExtent l="0" t="0" r="9525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7781925" cy="1473200"/>
                        <a:chOff x="0" y="0"/>
                        <a:chExt cx="12240" cy="2372"/>
                      </a:xfrm>
                    </wpg:grpSpPr>
                    <wps:wsp>
                      <wps:cNvPr id="3" name="Rectangle 3"/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2240" cy="1800"/>
                        </a:xfrm>
                        <a:prstGeom prst="rect">
                          <a:avLst/>
                        </a:prstGeom>
                        <a:solidFill>
                          <a:srgbClr val="62A1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4"/>
                      <wps:cNvSpPr>
                        <a:spLocks noChangeAspect="1" noChangeArrowheads="1"/>
                      </wps:cNvSpPr>
                      <wps:spPr bwMode="auto">
                        <a:xfrm>
                          <a:off x="0" y="1800"/>
                          <a:ext cx="12240" cy="360"/>
                        </a:xfrm>
                        <a:prstGeom prst="rect">
                          <a:avLst/>
                        </a:prstGeom>
                        <a:solidFill>
                          <a:srgbClr val="DCDCD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7"/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8420" y="1763"/>
                          <a:ext cx="3373" cy="6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D745A3" w14:textId="77777777" w:rsidR="00113670" w:rsidRDefault="00113670" w:rsidP="00113670">
                            <w:pPr>
                              <w:rPr>
                                <w:rFonts w:ascii="Arial" w:hAnsi="Arial" w:cs="Arial"/>
                                <w:b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2"/>
                              </w:rPr>
                              <w:t>Certification Comm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8B2554F" id="Group 2" o:spid="_x0000_s1026" style="position:absolute;margin-left:-72.75pt;margin-top:-.75pt;width:612.75pt;height:116pt;z-index:251659264;mso-position-vertical-relative:page" coordsize="12240,2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">
              <v:rect id="Rectangle 3" o:spid="_x0000_s1027" style="position:absolute;width:12240;height:18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sv48MA&#10;AADaAAAADwAAAGRycy9kb3ducmV2LnhtbESPwWrDMBBE74X8g9hAbrXcGEpwrYQ2ECg+GOLkA7bW&#10;1jaxVo6kOs7fV4VCjsPMvGGK3WwGMZHzvWUFL0kKgrixuudWwfl0eN6A8AFZ42CZFNzJw267eCow&#10;1/bGR5rq0IoIYZ+jgi6EMZfSNx0Z9IkdiaP3bZ3BEKVrpXZ4i3AzyHWavkqDPceFDkfad9Rc6h+j&#10;4KNM66w6XrLNedJu31fX7OtQKrVazu9vIALN4RH+b39qBRn8XYk3QG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Msv48MAAADaAAAADwAAAAAAAAAAAAAAAACYAgAAZHJzL2Rv&#10;d25yZXYueG1sUEsFBgAAAAAEAAQA9QAAAIgDAAAAAA==&#10;" fillcolor="#62a1d8" stroked="f">
                <o:lock v:ext="edit" aspectratio="t"/>
              </v:rect>
              <v:rect id="Rectangle 4" o:spid="_x0000_s1028" style="position:absolute;top:1800;width:122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xFj8MA&#10;AADaAAAADwAAAGRycy9kb3ducmV2LnhtbESPT4vCMBTE74LfITzBm6arIto1igr+uYhsV8G9PZq3&#10;bbF5KU3U+u03C4LHYWZ+w8wWjSnFnWpXWFbw0Y9AEKdWF5wpOH1vehMQziNrLC2Tgic5WMzbrRnG&#10;2j74i+6Jz0SAsItRQe59FUvp0pwMur6tiIP3a2uDPsg6k7rGR4CbUg6iaCwNFhwWcqxonVN6TW5G&#10;werijm663652Qx4ftmzM5Oc8UKrbaZafIDw1/h1+tfdawQj+r4QbIO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xFj8MAAADaAAAADwAAAAAAAAAAAAAAAACYAgAAZHJzL2Rv&#10;d25yZXYueG1sUEsFBgAAAAAEAAQA9QAAAIgDAAAAAA==&#10;" fillcolor="#dcdcdc" stroked="f">
                <o:lock v:ext="edit" aspectratio="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left:8420;top:1763;width:3373;height:6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<o:lock v:ext="edit" aspectratio="t"/>
                <v:textbox>
                  <w:txbxContent>
                    <w:p w14:paraId="42D745A3" w14:textId="77777777" w:rsidR="00113670" w:rsidRDefault="00113670" w:rsidP="00113670">
                      <w:pPr>
                        <w:rPr>
                          <w:rFonts w:ascii="Arial" w:hAnsi="Arial" w:cs="Arial"/>
                          <w:b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Cs w:val="22"/>
                        </w:rPr>
                        <w:t>Certification Commission</w:t>
                      </w:r>
                    </w:p>
                  </w:txbxContent>
                </v:textbox>
              </v:shape>
              <w10:wrap anchory="page"/>
              <w10:anchorlock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I0NzcyMTAyNDNS0lEKTi0uzszPAykwqQUAiU+u/ywAAAA="/>
  </w:docVars>
  <w:rsids>
    <w:rsidRoot w:val="00113670"/>
    <w:rsid w:val="0000156D"/>
    <w:rsid w:val="00061809"/>
    <w:rsid w:val="000D6964"/>
    <w:rsid w:val="000F5597"/>
    <w:rsid w:val="00113670"/>
    <w:rsid w:val="00127E9E"/>
    <w:rsid w:val="00134920"/>
    <w:rsid w:val="001558C9"/>
    <w:rsid w:val="00156D38"/>
    <w:rsid w:val="00215B1F"/>
    <w:rsid w:val="0027117E"/>
    <w:rsid w:val="00346C2E"/>
    <w:rsid w:val="00365624"/>
    <w:rsid w:val="0039547D"/>
    <w:rsid w:val="003C735A"/>
    <w:rsid w:val="004A1F60"/>
    <w:rsid w:val="004C5DB8"/>
    <w:rsid w:val="00500234"/>
    <w:rsid w:val="00530D81"/>
    <w:rsid w:val="00544314"/>
    <w:rsid w:val="005463E9"/>
    <w:rsid w:val="005B0213"/>
    <w:rsid w:val="006257B4"/>
    <w:rsid w:val="00654E6A"/>
    <w:rsid w:val="006709E9"/>
    <w:rsid w:val="006A4EC4"/>
    <w:rsid w:val="00771D06"/>
    <w:rsid w:val="00785D92"/>
    <w:rsid w:val="007D6A1A"/>
    <w:rsid w:val="00846496"/>
    <w:rsid w:val="008B051A"/>
    <w:rsid w:val="008E1257"/>
    <w:rsid w:val="008E52BE"/>
    <w:rsid w:val="00957CFB"/>
    <w:rsid w:val="009A3128"/>
    <w:rsid w:val="009B4BBB"/>
    <w:rsid w:val="009F7419"/>
    <w:rsid w:val="00A477DE"/>
    <w:rsid w:val="00AA11BC"/>
    <w:rsid w:val="00AB6BFE"/>
    <w:rsid w:val="00B14673"/>
    <w:rsid w:val="00B7287E"/>
    <w:rsid w:val="00BB6EE8"/>
    <w:rsid w:val="00C070C6"/>
    <w:rsid w:val="00CF2025"/>
    <w:rsid w:val="00CF71D3"/>
    <w:rsid w:val="00D47184"/>
    <w:rsid w:val="00D81D48"/>
    <w:rsid w:val="00D85B08"/>
    <w:rsid w:val="00DC1540"/>
    <w:rsid w:val="00E60874"/>
    <w:rsid w:val="00EE0AA6"/>
    <w:rsid w:val="00F1644F"/>
    <w:rsid w:val="00F97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97C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6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36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670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136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67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36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67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1136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ova Health System</Company>
  <LinksUpToDate>false</LinksUpToDate>
  <CharactersWithSpaces>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ova</dc:creator>
  <cp:lastModifiedBy>Karen</cp:lastModifiedBy>
  <cp:revision>2</cp:revision>
  <cp:lastPrinted>2017-10-03T21:44:00Z</cp:lastPrinted>
  <dcterms:created xsi:type="dcterms:W3CDTF">2018-10-19T15:30:00Z</dcterms:created>
  <dcterms:modified xsi:type="dcterms:W3CDTF">2018-10-19T15:30:00Z</dcterms:modified>
</cp:coreProperties>
</file>